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7B0F" w:rsidRDefault="004F0E78">
      <w:r>
        <w:rPr>
          <w:noProof/>
        </w:rPr>
        <w:drawing>
          <wp:inline distT="0" distB="0" distL="0" distR="0" wp14:anchorId="320E385C" wp14:editId="42863FEF">
            <wp:extent cx="5943600" cy="3582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9A3" w:rsidRDefault="00D049A3"/>
    <w:p w:rsidR="00D049A3" w:rsidRDefault="00D049A3">
      <w:r>
        <w:rPr>
          <w:noProof/>
        </w:rPr>
        <w:drawing>
          <wp:inline distT="0" distB="0" distL="0" distR="0" wp14:anchorId="58ABCB71" wp14:editId="0AEC44E2">
            <wp:extent cx="5943600" cy="35820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511" w:rsidRDefault="001B2511"/>
    <w:p w:rsidR="001B2511" w:rsidRDefault="001B2511">
      <w:r>
        <w:rPr>
          <w:noProof/>
        </w:rPr>
        <w:lastRenderedPageBreak/>
        <w:drawing>
          <wp:inline distT="0" distB="0" distL="0" distR="0" wp14:anchorId="405CDFD1" wp14:editId="7D59045C">
            <wp:extent cx="5943600" cy="35820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511" w:rsidRDefault="001B2511"/>
    <w:p w:rsidR="001B2511" w:rsidRDefault="001B2511">
      <w:r>
        <w:rPr>
          <w:noProof/>
        </w:rPr>
        <w:drawing>
          <wp:inline distT="0" distB="0" distL="0" distR="0" wp14:anchorId="0EAB4457" wp14:editId="7757C1F8">
            <wp:extent cx="3600450" cy="213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6B40" w:rsidRDefault="00B86B40"/>
    <w:p w:rsidR="00B86B40" w:rsidRDefault="00B86B40">
      <w:r>
        <w:rPr>
          <w:noProof/>
        </w:rPr>
        <w:lastRenderedPageBreak/>
        <w:drawing>
          <wp:inline distT="0" distB="0" distL="0" distR="0" wp14:anchorId="0A49A936" wp14:editId="68D88D8B">
            <wp:extent cx="5943600" cy="35820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6B40" w:rsidRDefault="00B86B40"/>
    <w:p w:rsidR="00B86B40" w:rsidRDefault="00B86B40">
      <w:r>
        <w:rPr>
          <w:noProof/>
        </w:rPr>
        <w:drawing>
          <wp:inline distT="0" distB="0" distL="0" distR="0" wp14:anchorId="18B1F530" wp14:editId="38781BC2">
            <wp:extent cx="5943600" cy="35820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6B40" w:rsidRDefault="00B86B40"/>
    <w:p w:rsidR="00B86B40" w:rsidRDefault="00B86B40">
      <w:bookmarkStart w:id="0" w:name="_GoBack"/>
      <w:bookmarkEnd w:id="0"/>
    </w:p>
    <w:sectPr w:rsidR="00B86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LEwMrA0NTQyNTNW0lEKTi0uzszPAykwrAUAEgknCiwAAAA="/>
  </w:docVars>
  <w:rsids>
    <w:rsidRoot w:val="00284663"/>
    <w:rsid w:val="001B2511"/>
    <w:rsid w:val="00284663"/>
    <w:rsid w:val="004F0E78"/>
    <w:rsid w:val="00927B0F"/>
    <w:rsid w:val="00B86B40"/>
    <w:rsid w:val="00D04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B60BA"/>
  <w15:chartTrackingRefBased/>
  <w15:docId w15:val="{F26CB22A-8E7A-47C6-AD68-E8BACF65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jay Kailayanathan</dc:creator>
  <cp:keywords/>
  <dc:description/>
  <cp:lastModifiedBy>Shanjay Kailayanathan</cp:lastModifiedBy>
  <cp:revision>3</cp:revision>
  <dcterms:created xsi:type="dcterms:W3CDTF">2020-01-22T19:26:00Z</dcterms:created>
  <dcterms:modified xsi:type="dcterms:W3CDTF">2020-01-22T20:33:00Z</dcterms:modified>
</cp:coreProperties>
</file>